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BF0" w:rsidRDefault="003D6BF0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Pr="00AA636C" w:rsidRDefault="00000DC8" w:rsidP="00AA636C">
      <w:pPr>
        <w:spacing w:line="276" w:lineRule="auto"/>
        <w:jc w:val="center"/>
        <w:textAlignment w:val="top"/>
        <w:rPr>
          <w:rFonts w:ascii="Arial" w:hAnsi="Arial" w:cs="AL-Mohanad Bold"/>
          <w:b/>
          <w:bCs/>
          <w:color w:val="000000"/>
          <w:sz w:val="36"/>
          <w:szCs w:val="36"/>
        </w:rPr>
      </w:pPr>
      <w:r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 xml:space="preserve">فرصة دراسة اللغة </w:t>
      </w:r>
      <w:r w:rsidR="00AA636C"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>للملتحقات ببرنامج</w:t>
      </w:r>
      <w:r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 xml:space="preserve"> الإ</w:t>
      </w:r>
      <w:r w:rsidR="00783B5C"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>شراف الخارجي المشترك</w:t>
      </w: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28"/>
          <w:szCs w:val="28"/>
          <w:rtl/>
        </w:rPr>
      </w:pPr>
    </w:p>
    <w:p w:rsidR="00000DC8" w:rsidRPr="00AA636C" w:rsidRDefault="00000DC8" w:rsidP="00AA636C">
      <w:p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  <w:rtl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فرصة دراسة اللغة هي فرصة حصرية لبعض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ملتحقات برنامج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إشراف الخارجي المشترك لتحسين مهارتهن اللغوية لمساعدتهن على استيفاء شرط اللغة المطلوب ضمن شروط الالتحاق ببرامج الدراسات العليا بالجامعات العالمية</w:t>
      </w:r>
      <w:r w:rsidR="00801C60" w:rsidRPr="00AA636C">
        <w:rPr>
          <w:rFonts w:ascii="Arial" w:hAnsi="Arial" w:cs="AL-Mohanad Bold" w:hint="cs"/>
          <w:color w:val="000000"/>
          <w:sz w:val="28"/>
          <w:szCs w:val="28"/>
          <w:rtl/>
        </w:rPr>
        <w:t>،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حيث يتاح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للملتحقة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التحاق ببرنامج لغة لمدة ست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أشهر كحد أقصى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و ثلاثة أشهر كحد ادنى.</w:t>
      </w: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  <w:rtl/>
        </w:rPr>
      </w:pP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28"/>
          <w:szCs w:val="28"/>
          <w:rtl/>
        </w:rPr>
      </w:pPr>
      <w:r w:rsidRPr="00AA636C">
        <w:rPr>
          <w:rFonts w:ascii="Arial" w:hAnsi="Arial" w:cs="AL-Mohanad Bold" w:hint="cs"/>
          <w:b/>
          <w:bCs/>
          <w:color w:val="000000"/>
          <w:sz w:val="28"/>
          <w:szCs w:val="28"/>
          <w:rtl/>
        </w:rPr>
        <w:t>يشترط للتأهيل لفرصة دراسة اللغة:</w:t>
      </w:r>
    </w:p>
    <w:p w:rsidR="00801C60" w:rsidRPr="00AA636C" w:rsidRDefault="00801C60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16"/>
          <w:szCs w:val="16"/>
          <w:rtl/>
        </w:rPr>
      </w:pPr>
    </w:p>
    <w:p w:rsidR="00000DC8" w:rsidRPr="00AA636C" w:rsidRDefault="00000DC8" w:rsidP="00AA636C">
      <w:pPr>
        <w:pStyle w:val="a8"/>
        <w:numPr>
          <w:ilvl w:val="0"/>
          <w:numId w:val="19"/>
        </w:num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أن تكون المتقدمة م</w:t>
      </w:r>
      <w:r w:rsidR="000F2428" w:rsidRPr="00AA636C">
        <w:rPr>
          <w:rFonts w:ascii="Arial" w:hAnsi="Arial" w:cs="AL-Mohanad Bold" w:hint="cs"/>
          <w:color w:val="000000"/>
          <w:sz w:val="28"/>
          <w:szCs w:val="28"/>
          <w:rtl/>
        </w:rPr>
        <w:t>لتحق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في برنامج الإشراف الخارجي المشترك.</w:t>
      </w:r>
    </w:p>
    <w:p w:rsidR="00000DC8" w:rsidRPr="00AA636C" w:rsidRDefault="00000DC8" w:rsidP="00AA636C">
      <w:pPr>
        <w:pStyle w:val="a8"/>
        <w:numPr>
          <w:ilvl w:val="0"/>
          <w:numId w:val="19"/>
        </w:num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عدم الحصول 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سابقاً 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على فرصة دراسة لغة من قب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ّ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ل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جامع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>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.</w:t>
      </w:r>
    </w:p>
    <w:p w:rsidR="00000DC8" w:rsidRDefault="00000DC8" w:rsidP="00783B5C">
      <w:pPr>
        <w:spacing w:line="276" w:lineRule="auto"/>
        <w:jc w:val="both"/>
        <w:textAlignment w:val="top"/>
        <w:rPr>
          <w:rFonts w:hint="cs"/>
          <w:rtl/>
        </w:rPr>
      </w:pPr>
    </w:p>
    <w:p w:rsidR="00AA636C" w:rsidRPr="00AA636C" w:rsidRDefault="00AA636C" w:rsidP="00783B5C">
      <w:pPr>
        <w:spacing w:line="276" w:lineRule="auto"/>
        <w:jc w:val="both"/>
        <w:textAlignment w:val="top"/>
        <w:rPr>
          <w:rFonts w:hint="cs"/>
          <w:b/>
          <w:bCs/>
          <w:rtl/>
        </w:rPr>
      </w:pPr>
    </w:p>
    <w:p w:rsidR="00AA636C" w:rsidRPr="00AA636C" w:rsidRDefault="00AA636C" w:rsidP="00AA636C">
      <w:pPr>
        <w:rPr>
          <w:rFonts w:ascii="inherit" w:hAnsi="inherit" w:cs="AL-Mohanad Bold" w:hint="cs"/>
          <w:b/>
          <w:bCs/>
          <w:color w:val="222222"/>
          <w:sz w:val="28"/>
          <w:szCs w:val="28"/>
          <w:rtl/>
          <w:lang w:val="en"/>
        </w:rPr>
      </w:pPr>
      <w:r w:rsidRPr="00AA636C">
        <w:rPr>
          <w:rFonts w:ascii="inherit" w:hAnsi="inherit" w:cs="AL-Mohanad Bold" w:hint="cs"/>
          <w:b/>
          <w:bCs/>
          <w:color w:val="222222"/>
          <w:sz w:val="28"/>
          <w:szCs w:val="28"/>
          <w:rtl/>
          <w:lang w:val="en"/>
        </w:rPr>
        <w:t>الشروط الواجب توفرها بقبول اللغة:</w:t>
      </w:r>
    </w:p>
    <w:p w:rsidR="00AA636C" w:rsidRPr="00AA636C" w:rsidRDefault="00AA636C" w:rsidP="00AA636C">
      <w:pPr>
        <w:pStyle w:val="a8"/>
        <w:numPr>
          <w:ilvl w:val="0"/>
          <w:numId w:val="18"/>
        </w:numPr>
        <w:rPr>
          <w:rFonts w:ascii="inherit" w:hAnsi="inherit" w:cs="AL-Mohanad Bold" w:hint="cs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أن يكون معهد معتمد و تابع لجامعة تحقق شروط القبول الجامعي.</w:t>
      </w:r>
    </w:p>
    <w:p w:rsidR="00AA636C" w:rsidRPr="00AA636C" w:rsidRDefault="00AA636C" w:rsidP="00AA636C">
      <w:pPr>
        <w:pStyle w:val="a8"/>
        <w:numPr>
          <w:ilvl w:val="0"/>
          <w:numId w:val="18"/>
        </w:numPr>
        <w:rPr>
          <w:rFonts w:ascii="inherit" w:hAnsi="inherit" w:cs="AL-Mohanad Bold" w:hint="cs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أن يستوفي المدة المطلوبة و هي كالتالي:</w:t>
      </w:r>
    </w:p>
    <w:p w:rsidR="00AA636C" w:rsidRPr="00AA636C" w:rsidRDefault="00AA636C" w:rsidP="00AA636C">
      <w:pPr>
        <w:pStyle w:val="a8"/>
        <w:numPr>
          <w:ilvl w:val="2"/>
          <w:numId w:val="20"/>
        </w:numPr>
        <w:rPr>
          <w:rFonts w:ascii="inherit" w:hAnsi="inherit" w:cs="AL-Mohanad Bold" w:hint="cs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الملتحقة الحاصلة على درجة 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لغة ( 5 أو 5.5) وذلك باختبار القدرات اللغوية </w:t>
      </w:r>
      <w:r w:rsidRPr="00AA636C">
        <w:rPr>
          <w:rFonts w:ascii="inherit" w:hAnsi="inherit" w:cs="AL-Mohanad Bold"/>
          <w:color w:val="222222"/>
          <w:sz w:val="28"/>
          <w:szCs w:val="28"/>
        </w:rPr>
        <w:t>IELTS</w:t>
      </w:r>
      <w:r w:rsidRPr="00AA636C">
        <w:rPr>
          <w:rFonts w:ascii="inherit" w:hAnsi="inherit" w:cs="AL-Mohanad Bold"/>
          <w:color w:val="222222"/>
          <w:sz w:val="28"/>
          <w:szCs w:val="28"/>
          <w:lang w:val="en"/>
        </w:rPr>
        <w:t xml:space="preserve"> 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 يجب ان تكون دراستها لمدة ستة  أشهر.</w:t>
      </w:r>
    </w:p>
    <w:p w:rsidR="00AA636C" w:rsidRPr="00AA636C" w:rsidRDefault="00AA636C" w:rsidP="00AA636C">
      <w:pPr>
        <w:pStyle w:val="a8"/>
        <w:numPr>
          <w:ilvl w:val="2"/>
          <w:numId w:val="20"/>
        </w:numPr>
        <w:rPr>
          <w:rFonts w:ascii="inherit" w:hAnsi="inherit" w:cs="AL-Mohanad Bold" w:hint="cs"/>
          <w:color w:val="222222"/>
          <w:sz w:val="28"/>
          <w:szCs w:val="28"/>
          <w:lang w:val="en"/>
        </w:rPr>
      </w:pPr>
      <w:r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الملتحقة الحاصلة على درجة ل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غة ( 6 أو أكثر) وذلك باختبار القدرات اللغوية </w:t>
      </w:r>
      <w:r w:rsidRPr="00AA636C">
        <w:rPr>
          <w:rFonts w:ascii="inherit" w:hAnsi="inherit" w:cs="AL-Mohanad Bold"/>
          <w:color w:val="222222"/>
          <w:sz w:val="28"/>
          <w:szCs w:val="28"/>
        </w:rPr>
        <w:t>IELTS</w:t>
      </w:r>
      <w:r w:rsidRPr="00AA636C">
        <w:rPr>
          <w:rFonts w:ascii="inherit" w:hAnsi="inherit" w:cs="AL-Mohanad Bold"/>
          <w:color w:val="222222"/>
          <w:sz w:val="28"/>
          <w:szCs w:val="28"/>
          <w:lang w:val="en"/>
        </w:rPr>
        <w:t xml:space="preserve"> 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 يجب ان تكون دراستها لمدة  ثلاثة أشهر أو أكثر.</w:t>
      </w:r>
    </w:p>
    <w:p w:rsidR="00AA636C" w:rsidRPr="00AA636C" w:rsidRDefault="00AA636C" w:rsidP="00783B5C">
      <w:pPr>
        <w:spacing w:line="276" w:lineRule="auto"/>
        <w:jc w:val="both"/>
        <w:textAlignment w:val="top"/>
        <w:rPr>
          <w:lang w:val="en"/>
        </w:rPr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  <w:rPr>
          <w:rtl/>
        </w:rPr>
      </w:pPr>
    </w:p>
    <w:p w:rsidR="003D6BF0" w:rsidRPr="00AA636C" w:rsidRDefault="003D6BF0" w:rsidP="00AA636C">
      <w:pPr>
        <w:tabs>
          <w:tab w:val="left" w:pos="4560"/>
          <w:tab w:val="left" w:pos="7215"/>
        </w:tabs>
        <w:spacing w:line="276" w:lineRule="auto"/>
        <w:jc w:val="both"/>
        <w:rPr>
          <w:b/>
          <w:bCs/>
          <w:rtl/>
        </w:rPr>
      </w:pPr>
    </w:p>
    <w:p w:rsidR="003D6BF0" w:rsidRPr="003D6BF0" w:rsidRDefault="003D6BF0" w:rsidP="00783B5C">
      <w:pPr>
        <w:jc w:val="both"/>
      </w:pPr>
    </w:p>
    <w:tbl>
      <w:tblPr>
        <w:bidiVisual/>
        <w:tblW w:w="111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18"/>
        <w:gridCol w:w="1984"/>
        <w:gridCol w:w="840"/>
        <w:gridCol w:w="840"/>
        <w:gridCol w:w="840"/>
        <w:gridCol w:w="521"/>
        <w:gridCol w:w="319"/>
        <w:gridCol w:w="840"/>
        <w:gridCol w:w="840"/>
        <w:gridCol w:w="236"/>
        <w:gridCol w:w="470"/>
        <w:gridCol w:w="602"/>
      </w:tblGrid>
      <w:tr w:rsidR="002F5F93" w:rsidTr="00FB114A">
        <w:trPr>
          <w:jc w:val="center"/>
        </w:trPr>
        <w:tc>
          <w:tcPr>
            <w:tcW w:w="11150" w:type="dxa"/>
            <w:gridSpan w:val="1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99CCFF"/>
            <w:vAlign w:val="center"/>
          </w:tcPr>
          <w:p w:rsidR="002F5F93" w:rsidRPr="00507944" w:rsidRDefault="002F5F93" w:rsidP="007F18E1">
            <w:pPr>
              <w:jc w:val="center"/>
              <w:rPr>
                <w:rFonts w:ascii="Chiller" w:hAnsi="Chiller" w:cs="Traditional Arabic"/>
                <w:b/>
                <w:bCs/>
                <w:sz w:val="36"/>
                <w:szCs w:val="36"/>
                <w:rtl/>
              </w:rPr>
            </w:pPr>
            <w:r w:rsidRPr="00507944">
              <w:rPr>
                <w:rFonts w:cs="Traditional Arabic" w:hint="cs"/>
                <w:b/>
                <w:bCs/>
                <w:sz w:val="36"/>
                <w:szCs w:val="36"/>
                <w:rtl/>
              </w:rPr>
              <w:t xml:space="preserve">نموذج </w:t>
            </w:r>
            <w:r w:rsidR="007F18E1">
              <w:rPr>
                <w:rFonts w:cs="Traditional Arabic" w:hint="cs"/>
                <w:b/>
                <w:bCs/>
                <w:sz w:val="36"/>
                <w:szCs w:val="36"/>
                <w:rtl/>
              </w:rPr>
              <w:t>طلب فرصة دراسة لغة</w:t>
            </w:r>
          </w:p>
        </w:tc>
      </w:tr>
      <w:tr w:rsidR="002F5F93" w:rsidTr="007F18E1">
        <w:trPr>
          <w:trHeight w:val="70"/>
          <w:jc w:val="center"/>
        </w:trPr>
        <w:tc>
          <w:tcPr>
            <w:tcW w:w="9842" w:type="dxa"/>
            <w:gridSpan w:val="9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2F5F93" w:rsidRPr="00507944" w:rsidRDefault="002F5F93" w:rsidP="00783B5C">
            <w:pPr>
              <w:pStyle w:val="a5"/>
              <w:bidi/>
              <w:spacing w:line="276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F5F93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jc w:val="both"/>
              <w:rPr>
                <w:rFonts w:ascii="Calibri" w:hAnsi="Calibri"/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سم الم</w:t>
            </w:r>
            <w:r w:rsidR="00E32F46">
              <w:rPr>
                <w:rFonts w:hint="cs"/>
                <w:b/>
                <w:bCs/>
                <w:sz w:val="22"/>
                <w:szCs w:val="22"/>
                <w:rtl/>
              </w:rPr>
              <w:t>لتحقة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ascii="Calibri" w:hAnsi="Calibri"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jc w:val="both"/>
              <w:rPr>
                <w:rFonts w:ascii="Calibri" w:hAnsi="Calibri"/>
                <w:b/>
                <w:bCs/>
                <w:rtl/>
              </w:rPr>
            </w:pPr>
            <w:r w:rsidRPr="00507944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البريد الالكتروني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Pr="00507944">
              <w:rPr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left w:val="double" w:sz="4" w:space="0" w:color="auto"/>
              <w:bottom w:val="nil"/>
              <w:right w:val="single" w:sz="4" w:space="0" w:color="000000"/>
            </w:tcBorders>
            <w:vAlign w:val="center"/>
          </w:tcPr>
          <w:p w:rsidR="002F5F93" w:rsidRPr="00507944" w:rsidRDefault="002F5F93" w:rsidP="00603843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للاستعمال</w:t>
            </w:r>
          </w:p>
        </w:tc>
      </w:tr>
      <w:tr w:rsidR="002F5F93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مسمى الوظيفي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ل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ــــ</w:t>
            </w:r>
            <w:r w:rsidRPr="00507944">
              <w:rPr>
                <w:b/>
                <w:bCs/>
                <w:sz w:val="22"/>
                <w:szCs w:val="22"/>
                <w:rtl/>
              </w:rPr>
              <w:t>رقم الوظيفي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top w:val="nil"/>
              <w:left w:val="doub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2F5F93" w:rsidRPr="00507944" w:rsidRDefault="002F5F93" w:rsidP="00603843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رسمي</w:t>
            </w:r>
          </w:p>
        </w:tc>
      </w:tr>
      <w:tr w:rsidR="00CD120A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CD120A" w:rsidRPr="00507944" w:rsidRDefault="00CD120A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لكلية: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CD120A" w:rsidRPr="00507944" w:rsidRDefault="00CD120A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1/تاريخ الميلاد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CD120A" w:rsidRPr="00507944" w:rsidRDefault="00CD120A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CD120A" w:rsidRPr="00097779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1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D120A" w:rsidRPr="00507944" w:rsidRDefault="00CD120A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E104D6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2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قسم</w:t>
            </w:r>
            <w:r w:rsidRPr="00507944">
              <w:rPr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الهاتف </w:t>
            </w:r>
            <w:r w:rsidRPr="00507944">
              <w:rPr>
                <w:b/>
                <w:bCs/>
                <w:sz w:val="22"/>
                <w:szCs w:val="22"/>
                <w:rtl/>
              </w:rPr>
              <w:t>–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جوال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E104D6" w:rsidRPr="00097779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E104D6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3/تاريخ التعيين: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4/ تاريخ الالتحاق بالبرنامج:</w:t>
            </w:r>
            <w:r w:rsidR="00FD1C3D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097779" w:rsidRPr="00097779" w:rsidRDefault="00097779" w:rsidP="00097779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3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097779" w:rsidTr="007F18E1">
        <w:trPr>
          <w:jc w:val="center"/>
        </w:trPr>
        <w:tc>
          <w:tcPr>
            <w:tcW w:w="9842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:rsidR="00097779" w:rsidRPr="00507944" w:rsidRDefault="00097779" w:rsidP="00783B5C">
            <w:pPr>
              <w:pStyle w:val="a5"/>
              <w:bidi/>
              <w:spacing w:line="276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097779" w:rsidRPr="00507944" w:rsidRDefault="00097779" w:rsidP="00783B5C">
            <w:pPr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097779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613177">
              <w:rPr>
                <w:rFonts w:hint="cs"/>
                <w:sz w:val="22"/>
                <w:szCs w:val="22"/>
                <w:rtl/>
              </w:rPr>
              <w:t>4</w:t>
            </w:r>
          </w:p>
        </w:tc>
        <w:tc>
          <w:tcPr>
            <w:tcW w:w="602" w:type="dxa"/>
            <w:tcBorders>
              <w:top w:val="single" w:sz="4" w:space="0" w:color="000000"/>
              <w:left w:val="nil"/>
              <w:right w:val="single" w:sz="4" w:space="0" w:color="000000"/>
            </w:tcBorders>
            <w:vAlign w:val="center"/>
          </w:tcPr>
          <w:p w:rsidR="00097779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F5F93" w:rsidTr="007F18E1">
        <w:trPr>
          <w:jc w:val="center"/>
        </w:trPr>
        <w:tc>
          <w:tcPr>
            <w:tcW w:w="984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5F93" w:rsidRPr="00507944" w:rsidRDefault="008E51F8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5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>)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FC483E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 xml:space="preserve">درجة 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>اختبار</w:t>
            </w:r>
            <w:r w:rsidR="00DC55D5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DC55D5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قدرات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 xml:space="preserve"> اللغة</w:t>
            </w:r>
            <w:r w:rsidR="002F5F93" w:rsidRPr="00507944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؟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F5F93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5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2F5F93" w:rsidRPr="00613177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7F18E1" w:rsidTr="006E2D61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507944">
              <w:rPr>
                <w:rFonts w:ascii="Arial" w:hAnsi="Arial" w:cs="Arial"/>
                <w:b/>
                <w:bCs/>
                <w:rtl/>
              </w:rPr>
              <w:t>نوع الاختبار</w:t>
            </w:r>
          </w:p>
        </w:tc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المرة الأولى </w:t>
            </w:r>
          </w:p>
        </w:tc>
        <w:tc>
          <w:tcPr>
            <w:tcW w:w="1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مرة الثانية</w:t>
            </w:r>
          </w:p>
        </w:tc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مرة الثالثة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 w:val="restart"/>
            <w:tcBorders>
              <w:left w:val="double" w:sz="4" w:space="0" w:color="auto"/>
              <w:right w:val="nil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7F18E1" w:rsidTr="00C77A15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296D7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P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345A57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color w:val="548DD4"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C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DF2BA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I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9F20EF">
        <w:trPr>
          <w:trHeight w:val="70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1266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IELTS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EA68A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707746" w:rsidRDefault="00210092" w:rsidP="00783B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7746"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>أخرى تذكر: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67D02" w:rsidTr="007F18E1">
        <w:trPr>
          <w:trHeight w:val="627"/>
          <w:jc w:val="center"/>
        </w:trPr>
        <w:tc>
          <w:tcPr>
            <w:tcW w:w="480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267D02" w:rsidRPr="00707746" w:rsidRDefault="00267D02" w:rsidP="004E5D0F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hint="cs"/>
                <w:b/>
                <w:bCs/>
                <w:rtl/>
              </w:rPr>
              <w:t xml:space="preserve">6) </w:t>
            </w:r>
            <w:r w:rsidRPr="00D0185B">
              <w:rPr>
                <w:rFonts w:ascii="Calibri" w:hAnsi="Calibri" w:hint="cs"/>
                <w:b/>
                <w:bCs/>
                <w:rtl/>
              </w:rPr>
              <w:t>عدد مرات التقديم على اختبار اللغة</w:t>
            </w:r>
            <w:r w:rsidR="00C56D5A"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0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9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267D02" w:rsidRPr="00A56A50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6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AE56DE" w:rsidTr="007F18E1">
        <w:trPr>
          <w:trHeight w:val="565"/>
          <w:jc w:val="center"/>
        </w:trPr>
        <w:tc>
          <w:tcPr>
            <w:tcW w:w="78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7) </w:t>
            </w:r>
            <w:r w:rsidRPr="00D0185B">
              <w:rPr>
                <w:rFonts w:hint="cs"/>
                <w:b/>
                <w:bCs/>
                <w:rtl/>
              </w:rPr>
              <w:t>هل حضرتي البرنامج التحضيري الخاص بالمعيدين والمحاضرين</w:t>
            </w:r>
          </w:p>
        </w:tc>
        <w:tc>
          <w:tcPr>
            <w:tcW w:w="199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AE56DE" w:rsidRPr="00A56A50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7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559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D0185B" w:rsidRDefault="00DF2E67" w:rsidP="00783B9C">
            <w:pPr>
              <w:pStyle w:val="a8"/>
              <w:numPr>
                <w:ilvl w:val="0"/>
                <w:numId w:val="15"/>
              </w:num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لا</w:t>
            </w:r>
          </w:p>
        </w:tc>
        <w:tc>
          <w:tcPr>
            <w:tcW w:w="7024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8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2"/>
          <w:jc w:val="center"/>
        </w:trPr>
        <w:tc>
          <w:tcPr>
            <w:tcW w:w="2818" w:type="dxa"/>
            <w:vMerge w:val="restart"/>
            <w:tcBorders>
              <w:top w:val="nil"/>
              <w:left w:val="nil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pStyle w:val="a8"/>
              <w:numPr>
                <w:ilvl w:val="0"/>
                <w:numId w:val="15"/>
              </w:num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نعم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الدرجة قبل</w:t>
            </w:r>
            <w:r w:rsidR="000F03E9">
              <w:rPr>
                <w:rFonts w:hint="cs"/>
                <w:b/>
                <w:bCs/>
                <w:rtl/>
              </w:rPr>
              <w:t xml:space="preserve"> البدء</w:t>
            </w:r>
            <w:r w:rsidRPr="00D0185B">
              <w:rPr>
                <w:rFonts w:hint="cs"/>
                <w:b/>
                <w:bCs/>
                <w:rtl/>
              </w:rPr>
              <w:t xml:space="preserve"> البرنامج</w:t>
            </w: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تاريخ الحصول عليها وإرفاق ما يثبت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16"/>
          <w:jc w:val="center"/>
        </w:trPr>
        <w:tc>
          <w:tcPr>
            <w:tcW w:w="2818" w:type="dxa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 /     /  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هـ الموافق      /      /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  م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2"/>
          <w:jc w:val="center"/>
        </w:trPr>
        <w:tc>
          <w:tcPr>
            <w:tcW w:w="2818" w:type="dxa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الدرجة بعد</w:t>
            </w:r>
            <w:r w:rsidR="000F03E9">
              <w:rPr>
                <w:rFonts w:hint="cs"/>
                <w:b/>
                <w:bCs/>
                <w:rtl/>
              </w:rPr>
              <w:t xml:space="preserve"> إنهاء</w:t>
            </w:r>
            <w:r w:rsidRPr="00D0185B">
              <w:rPr>
                <w:rFonts w:hint="cs"/>
                <w:b/>
                <w:bCs/>
                <w:rtl/>
              </w:rPr>
              <w:t xml:space="preserve"> البرنامج</w:t>
            </w: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تاريخ الحصول عليها وإرفاق ما يثبت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DF2E67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F18E1">
        <w:trPr>
          <w:trHeight w:val="410"/>
          <w:jc w:val="center"/>
        </w:trPr>
        <w:tc>
          <w:tcPr>
            <w:tcW w:w="2818" w:type="dxa"/>
            <w:vMerge/>
            <w:tcBorders>
              <w:left w:val="nil"/>
              <w:bottom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707746" w:rsidRDefault="00DF2E67" w:rsidP="00783B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 /     /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 هـ الموافق      /      / 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م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DF2E67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677112" w:rsidTr="007F18E1">
        <w:trPr>
          <w:trHeight w:val="353"/>
          <w:jc w:val="center"/>
        </w:trPr>
        <w:tc>
          <w:tcPr>
            <w:tcW w:w="9842" w:type="dxa"/>
            <w:gridSpan w:val="9"/>
            <w:tcBorders>
              <w:left w:val="nil"/>
              <w:right w:val="nil"/>
            </w:tcBorders>
            <w:vAlign w:val="center"/>
          </w:tcPr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</w:p>
          <w:tbl>
            <w:tblPr>
              <w:tblStyle w:val="a6"/>
              <w:bidiVisual/>
              <w:tblW w:w="9358" w:type="dxa"/>
              <w:tblLook w:val="04A0" w:firstRow="1" w:lastRow="0" w:firstColumn="1" w:lastColumn="0" w:noHBand="0" w:noVBand="1"/>
            </w:tblPr>
            <w:tblGrid>
              <w:gridCol w:w="2696"/>
              <w:gridCol w:w="2220"/>
              <w:gridCol w:w="2221"/>
              <w:gridCol w:w="2221"/>
            </w:tblGrid>
            <w:tr w:rsidR="000F03E9" w:rsidRPr="00A26C56" w:rsidTr="006A1BE2">
              <w:tc>
                <w:tcPr>
                  <w:tcW w:w="2696" w:type="dxa"/>
                  <w:vMerge w:val="restart"/>
                  <w:tcBorders>
                    <w:left w:val="nil"/>
                  </w:tcBorders>
                  <w:vAlign w:val="center"/>
                </w:tcPr>
                <w:p w:rsidR="000F03E9" w:rsidRPr="00D0185B" w:rsidRDefault="00787C76" w:rsidP="007A3134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8</w:t>
                  </w:r>
                  <w:r w:rsidR="000F03E9">
                    <w:rPr>
                      <w:rFonts w:hint="cs"/>
                      <w:b/>
                      <w:bCs/>
                      <w:rtl/>
                    </w:rPr>
                    <w:t xml:space="preserve">) </w:t>
                  </w:r>
                  <w:r w:rsidR="000F03E9" w:rsidRPr="00D0185B">
                    <w:rPr>
                      <w:rFonts w:hint="cs"/>
                      <w:b/>
                      <w:bCs/>
                      <w:rtl/>
                    </w:rPr>
                    <w:t>في أي جامعة ترغبين التسجيل عددي ثلاث</w:t>
                  </w:r>
                  <w:r w:rsidR="000F03E9">
                    <w:rPr>
                      <w:rFonts w:hint="cs"/>
                      <w:b/>
                      <w:bCs/>
                      <w:rtl/>
                    </w:rPr>
                    <w:t xml:space="preserve"> حسب الأولوية</w:t>
                  </w:r>
                </w:p>
              </w:tc>
              <w:tc>
                <w:tcPr>
                  <w:tcW w:w="2220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اسم الجامعة</w:t>
                  </w:r>
                </w:p>
              </w:tc>
              <w:tc>
                <w:tcPr>
                  <w:tcW w:w="2221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تاريخ التقديم</w:t>
                  </w:r>
                </w:p>
              </w:tc>
              <w:tc>
                <w:tcPr>
                  <w:tcW w:w="2221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تاريخ بدء الدراسة</w:t>
                  </w:r>
                </w:p>
              </w:tc>
            </w:tr>
            <w:tr w:rsidR="000F03E9" w:rsidRPr="00A26C56" w:rsidTr="00B31412">
              <w:trPr>
                <w:trHeight w:val="417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4E5D0F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1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3C5D41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</w:p>
              </w:tc>
            </w:tr>
            <w:tr w:rsidR="000F03E9" w:rsidRPr="00A26C56" w:rsidTr="006816DB">
              <w:trPr>
                <w:trHeight w:val="410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4E5D0F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2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C143AC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C143AC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</w:tr>
            <w:tr w:rsidR="000F03E9" w:rsidRPr="00A26C56" w:rsidTr="00F51DB3">
              <w:trPr>
                <w:trHeight w:val="415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0F03E9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  <w:rtl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3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</w:tr>
          </w:tbl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single" w:sz="4" w:space="0" w:color="000000"/>
              <w:right w:val="nil"/>
            </w:tcBorders>
            <w:vAlign w:val="center"/>
          </w:tcPr>
          <w:p w:rsidR="00677112" w:rsidRPr="00097779" w:rsidRDefault="00677112" w:rsidP="00BF6616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677112" w:rsidRPr="00507944" w:rsidRDefault="00677112" w:rsidP="00BF6616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677112" w:rsidTr="007F18E1">
        <w:trPr>
          <w:jc w:val="center"/>
        </w:trPr>
        <w:tc>
          <w:tcPr>
            <w:tcW w:w="9842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77112" w:rsidRPr="00507944" w:rsidRDefault="00677112" w:rsidP="001D55A3">
            <w:pPr>
              <w:tabs>
                <w:tab w:val="left" w:pos="4560"/>
                <w:tab w:val="left" w:pos="7215"/>
              </w:tabs>
              <w:jc w:val="center"/>
              <w:rPr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مجموع</w:t>
            </w:r>
          </w:p>
        </w:tc>
      </w:tr>
      <w:tr w:rsidR="00677112" w:rsidTr="007F18E1">
        <w:trPr>
          <w:jc w:val="center"/>
        </w:trPr>
        <w:tc>
          <w:tcPr>
            <w:tcW w:w="9842" w:type="dxa"/>
            <w:gridSpan w:val="9"/>
            <w:tcBorders>
              <w:top w:val="nil"/>
              <w:left w:val="nil"/>
              <w:right w:val="nil"/>
            </w:tcBorders>
            <w:vAlign w:val="center"/>
          </w:tcPr>
          <w:p w:rsidR="00677112" w:rsidRPr="00507944" w:rsidRDefault="00677112" w:rsidP="004E5D0F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تاريخ تعبئة النموذج: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/     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هـ  / الموافق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/     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م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</w:tbl>
    <w:p w:rsidR="00DC55D5" w:rsidRPr="003D6BF0" w:rsidRDefault="00DC55D5" w:rsidP="00783B5C">
      <w:pPr>
        <w:tabs>
          <w:tab w:val="left" w:pos="4560"/>
          <w:tab w:val="left" w:pos="7215"/>
        </w:tabs>
        <w:spacing w:line="276" w:lineRule="auto"/>
        <w:jc w:val="both"/>
        <w:rPr>
          <w:b/>
          <w:bCs/>
        </w:rPr>
      </w:pPr>
    </w:p>
    <w:sectPr w:rsidR="00DC55D5" w:rsidRPr="003D6BF0" w:rsidSect="009B07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567" w:right="1134" w:bottom="567" w:left="1134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6312" w:rsidRDefault="00876312" w:rsidP="005A5B0D">
      <w:r>
        <w:separator/>
      </w:r>
    </w:p>
  </w:endnote>
  <w:endnote w:type="continuationSeparator" w:id="0">
    <w:p w:rsidR="00876312" w:rsidRDefault="00876312" w:rsidP="005A5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36C" w:rsidRDefault="00AA636C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661" w:rsidRPr="002F5F93" w:rsidRDefault="00AA636C" w:rsidP="00AA636C">
    <w:pPr>
      <w:rPr>
        <w:sz w:val="18"/>
        <w:szCs w:val="18"/>
      </w:rPr>
    </w:pPr>
    <w:r>
      <w:rPr>
        <w:sz w:val="18"/>
        <w:szCs w:val="18"/>
      </w:rPr>
      <w:t>1/25/2016</w:t>
    </w:r>
    <w:r w:rsidR="003923C8" w:rsidRPr="002F5F93">
      <w:rPr>
        <w:sz w:val="18"/>
        <w:szCs w:val="18"/>
      </w:rPr>
      <w:ptab w:relativeTo="margin" w:alignment="center" w:leader="none"/>
    </w:r>
    <w:r w:rsidR="002F5F93" w:rsidRPr="002F5F93">
      <w:rPr>
        <w:sz w:val="18"/>
        <w:szCs w:val="18"/>
      </w:rPr>
      <w:t xml:space="preserve">Please fill this form </w:t>
    </w:r>
    <w:r w:rsidR="007E24CE">
      <w:rPr>
        <w:sz w:val="18"/>
        <w:szCs w:val="18"/>
      </w:rPr>
      <w:t>e</w:t>
    </w:r>
    <w:r w:rsidR="002F5F93" w:rsidRPr="002F5F93">
      <w:rPr>
        <w:sz w:val="18"/>
        <w:szCs w:val="18"/>
      </w:rPr>
      <w:t>lectronically and send it to EJSP@KSU.EDU.SA</w:t>
    </w:r>
    <w:r w:rsidR="003923C8" w:rsidRPr="002F5F93">
      <w:rPr>
        <w:sz w:val="18"/>
        <w:szCs w:val="18"/>
      </w:rPr>
      <w:ptab w:relativeTo="margin" w:alignment="right" w:leader="none"/>
    </w:r>
    <w:r w:rsidR="0075797E">
      <w:rPr>
        <w:sz w:val="18"/>
        <w:szCs w:val="18"/>
      </w:rPr>
      <w:t xml:space="preserve"> of </w:t>
    </w:r>
    <w:r w:rsidR="00876312">
      <w:fldChar w:fldCharType="begin"/>
    </w:r>
    <w:r w:rsidR="00876312">
      <w:instrText xml:space="preserve"> SECTIONPAGES   \* MERGEFORMAT </w:instrText>
    </w:r>
    <w:r w:rsidR="00876312">
      <w:fldChar w:fldCharType="separate"/>
    </w:r>
    <w:r w:rsidRPr="00AA636C">
      <w:rPr>
        <w:noProof/>
        <w:sz w:val="18"/>
        <w:szCs w:val="18"/>
      </w:rPr>
      <w:t>2</w:t>
    </w:r>
    <w:r w:rsidR="00876312">
      <w:rPr>
        <w:noProof/>
        <w:sz w:val="18"/>
        <w:szCs w:val="18"/>
      </w:rPr>
      <w:fldChar w:fldCharType="end"/>
    </w:r>
    <w:r w:rsidR="0075797E">
      <w:rPr>
        <w:sz w:val="18"/>
        <w:szCs w:val="18"/>
      </w:rPr>
      <w:t xml:space="preserve"> </w:t>
    </w:r>
    <w:r w:rsidR="00BD1E3F">
      <w:rPr>
        <w:sz w:val="18"/>
        <w:szCs w:val="18"/>
      </w:rPr>
      <w:fldChar w:fldCharType="begin"/>
    </w:r>
    <w:r w:rsidR="000D3CF2">
      <w:rPr>
        <w:sz w:val="18"/>
        <w:szCs w:val="18"/>
      </w:rPr>
      <w:instrText xml:space="preserve"> PAGE   \* MERGEFORMAT </w:instrText>
    </w:r>
    <w:r w:rsidR="00BD1E3F">
      <w:rPr>
        <w:sz w:val="18"/>
        <w:szCs w:val="18"/>
      </w:rPr>
      <w:fldChar w:fldCharType="separate"/>
    </w:r>
    <w:r>
      <w:rPr>
        <w:noProof/>
        <w:sz w:val="18"/>
        <w:szCs w:val="18"/>
        <w:rtl/>
      </w:rPr>
      <w:t>1</w:t>
    </w:r>
    <w:r w:rsidR="00BD1E3F">
      <w:rPr>
        <w:sz w:val="18"/>
        <w:szCs w:val="18"/>
      </w:rPr>
      <w:fldChar w:fldCharType="end"/>
    </w:r>
    <w:r w:rsidR="000D3CF2">
      <w:rPr>
        <w:sz w:val="18"/>
        <w:szCs w:val="18"/>
      </w:rPr>
      <w:t>pag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36C" w:rsidRDefault="00AA636C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6312" w:rsidRDefault="00876312" w:rsidP="005A5B0D">
      <w:r>
        <w:separator/>
      </w:r>
    </w:p>
  </w:footnote>
  <w:footnote w:type="continuationSeparator" w:id="0">
    <w:p w:rsidR="00876312" w:rsidRDefault="00876312" w:rsidP="005A5B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36C" w:rsidRDefault="00AA636C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0582" w:type="dxa"/>
      <w:jc w:val="center"/>
      <w:tblInd w:w="-126" w:type="dxa"/>
      <w:tblBorders>
        <w:bottom w:val="double" w:sz="4" w:space="0" w:color="0070C0"/>
        <w:insideH w:val="double" w:sz="4" w:space="0" w:color="0070C0"/>
      </w:tblBorders>
      <w:tblLook w:val="01E0" w:firstRow="1" w:lastRow="1" w:firstColumn="1" w:lastColumn="1" w:noHBand="0" w:noVBand="0"/>
    </w:tblPr>
    <w:tblGrid>
      <w:gridCol w:w="2385"/>
      <w:gridCol w:w="5954"/>
      <w:gridCol w:w="2243"/>
    </w:tblGrid>
    <w:tr w:rsidR="00AA636C" w:rsidRPr="00F36E40" w:rsidTr="00942DE5">
      <w:trPr>
        <w:trHeight w:val="1779"/>
        <w:jc w:val="center"/>
      </w:trPr>
      <w:tc>
        <w:tcPr>
          <w:tcW w:w="2385" w:type="dxa"/>
        </w:tcPr>
        <w:p w:rsidR="00AA636C" w:rsidRDefault="00AA636C" w:rsidP="00942DE5">
          <w:pPr>
            <w:jc w:val="center"/>
            <w:rPr>
              <w:b/>
              <w:bCs/>
              <w:rtl/>
            </w:rPr>
          </w:pPr>
        </w:p>
        <w:p w:rsidR="00AA636C" w:rsidRDefault="00AA636C" w:rsidP="00942DE5">
          <w:pPr>
            <w:rPr>
              <w:rtl/>
            </w:rPr>
          </w:pPr>
          <w:r>
            <w:rPr>
              <w:b/>
              <w:bCs/>
              <w:noProof/>
              <w:rtl/>
            </w:rPr>
            <w:drawing>
              <wp:anchor distT="0" distB="0" distL="114300" distR="114300" simplePos="0" relativeHeight="251659264" behindDoc="1" locked="0" layoutInCell="1" allowOverlap="1" wp14:anchorId="33239321" wp14:editId="76D02616">
                <wp:simplePos x="0" y="0"/>
                <wp:positionH relativeFrom="column">
                  <wp:posOffset>103505</wp:posOffset>
                </wp:positionH>
                <wp:positionV relativeFrom="paragraph">
                  <wp:posOffset>84455</wp:posOffset>
                </wp:positionV>
                <wp:extent cx="1351915" cy="447675"/>
                <wp:effectExtent l="0" t="0" r="635" b="9525"/>
                <wp:wrapNone/>
                <wp:docPr id="1" name="صورة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شعار الريادة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1915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  <w:p w:rsidR="00AA636C" w:rsidRPr="003B4995" w:rsidRDefault="00AA636C" w:rsidP="00942DE5">
          <w:pPr>
            <w:jc w:val="center"/>
            <w:rPr>
              <w:rtl/>
            </w:rPr>
          </w:pPr>
        </w:p>
      </w:tc>
      <w:tc>
        <w:tcPr>
          <w:tcW w:w="5954" w:type="dxa"/>
        </w:tcPr>
        <w:p w:rsidR="00AA636C" w:rsidRPr="00370F7C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370F7C">
            <w:rPr>
              <w:rFonts w:cs="AL-Mohanad Bold" w:hint="cs"/>
              <w:rtl/>
            </w:rPr>
            <w:t>المملكة العربية السعودية</w:t>
          </w:r>
        </w:p>
        <w:p w:rsidR="00AA636C" w:rsidRPr="004777A7" w:rsidRDefault="00AA636C" w:rsidP="00AA636C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 xml:space="preserve">وزارة التعليم </w:t>
          </w:r>
          <w:bookmarkStart w:id="0" w:name="_GoBack"/>
          <w:bookmarkEnd w:id="0"/>
        </w:p>
        <w:p w:rsidR="00AA636C" w:rsidRPr="004777A7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>جامعة الملك سعود</w:t>
          </w:r>
        </w:p>
        <w:p w:rsidR="00AA636C" w:rsidRPr="004777A7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>وكالة الجامعة للدراسات العليا والبحث العلمي</w:t>
          </w:r>
        </w:p>
        <w:p w:rsidR="00AA636C" w:rsidRPr="00F36E40" w:rsidRDefault="00AA636C" w:rsidP="00942DE5">
          <w:pPr>
            <w:jc w:val="center"/>
            <w:rPr>
              <w:b/>
              <w:bCs/>
              <w:sz w:val="28"/>
              <w:szCs w:val="28"/>
              <w:rtl/>
            </w:rPr>
          </w:pPr>
          <w:r w:rsidRPr="004777A7">
            <w:rPr>
              <w:rFonts w:cs="AL-Mohanad Bold" w:hint="cs"/>
              <w:rtl/>
            </w:rPr>
            <w:t>برنامج الإشراف الخارجي المشترك</w:t>
          </w:r>
          <w:r>
            <w:rPr>
              <w:rFonts w:cs="AL-Mohanad Bold" w:hint="cs"/>
              <w:rtl/>
            </w:rPr>
            <w:t xml:space="preserve"> </w:t>
          </w:r>
        </w:p>
      </w:tc>
      <w:tc>
        <w:tcPr>
          <w:tcW w:w="2243" w:type="dxa"/>
          <w:vAlign w:val="center"/>
        </w:tcPr>
        <w:p w:rsidR="00AA636C" w:rsidRPr="00F36E40" w:rsidRDefault="00AA636C" w:rsidP="00942DE5">
          <w:pPr>
            <w:jc w:val="center"/>
            <w:rPr>
              <w:b/>
              <w:bCs/>
              <w:sz w:val="20"/>
              <w:szCs w:val="20"/>
              <w:rtl/>
            </w:rPr>
          </w:pPr>
          <w:r>
            <w:rPr>
              <w:b/>
              <w:bCs/>
              <w:noProof/>
              <w:sz w:val="20"/>
              <w:szCs w:val="20"/>
              <w:rtl/>
            </w:rPr>
            <w:drawing>
              <wp:inline distT="0" distB="0" distL="0" distR="0" wp14:anchorId="4C9159C2" wp14:editId="7F2D5252">
                <wp:extent cx="1051214" cy="1051214"/>
                <wp:effectExtent l="19050" t="0" r="0" b="0"/>
                <wp:docPr id="5" name="صورة 3" descr="C:\Documents and Settings\noraljasser\Desktop\document\My Pictures\logo.b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Documents and Settings\noraljasser\Desktop\document\My Pictures\logo.b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141" cy="10511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A7720" w:rsidRPr="003A2A1F" w:rsidRDefault="00FA7720" w:rsidP="00FA7720">
    <w:pPr>
      <w:pStyle w:val="a3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36C" w:rsidRDefault="00AA636C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431E2"/>
    <w:multiLevelType w:val="hybridMultilevel"/>
    <w:tmpl w:val="EFA8B786"/>
    <w:lvl w:ilvl="0" w:tplc="C582C332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0B185071"/>
    <w:multiLevelType w:val="hybridMultilevel"/>
    <w:tmpl w:val="21C4DDD4"/>
    <w:lvl w:ilvl="0" w:tplc="89F2980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A71137"/>
    <w:multiLevelType w:val="hybridMultilevel"/>
    <w:tmpl w:val="7F964520"/>
    <w:lvl w:ilvl="0" w:tplc="32C06964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272475"/>
    <w:multiLevelType w:val="hybridMultilevel"/>
    <w:tmpl w:val="324CD8BE"/>
    <w:lvl w:ilvl="0" w:tplc="70F26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C73182"/>
    <w:multiLevelType w:val="hybridMultilevel"/>
    <w:tmpl w:val="2FE485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46E5C15"/>
    <w:multiLevelType w:val="hybridMultilevel"/>
    <w:tmpl w:val="CA800A6E"/>
    <w:lvl w:ilvl="0" w:tplc="1FFEB4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E03D15"/>
    <w:multiLevelType w:val="hybridMultilevel"/>
    <w:tmpl w:val="849AA40A"/>
    <w:lvl w:ilvl="0" w:tplc="D012E2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27273B"/>
    <w:multiLevelType w:val="hybridMultilevel"/>
    <w:tmpl w:val="B046F856"/>
    <w:lvl w:ilvl="0" w:tplc="1632CA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5E543C"/>
    <w:multiLevelType w:val="hybridMultilevel"/>
    <w:tmpl w:val="20C69C7E"/>
    <w:lvl w:ilvl="0" w:tplc="7040D5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7501D7"/>
    <w:multiLevelType w:val="hybridMultilevel"/>
    <w:tmpl w:val="00F2B502"/>
    <w:lvl w:ilvl="0" w:tplc="0E02C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BD4A75"/>
    <w:multiLevelType w:val="hybridMultilevel"/>
    <w:tmpl w:val="112AB716"/>
    <w:lvl w:ilvl="0" w:tplc="9F7C07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091DDE"/>
    <w:multiLevelType w:val="hybridMultilevel"/>
    <w:tmpl w:val="20DE3B66"/>
    <w:lvl w:ilvl="0" w:tplc="73727BC0">
      <w:start w:val="1"/>
      <w:numFmt w:val="decimal"/>
      <w:lvlText w:val="%1.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CA2DCE"/>
    <w:multiLevelType w:val="hybridMultilevel"/>
    <w:tmpl w:val="685AA000"/>
    <w:lvl w:ilvl="0" w:tplc="91667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236CE5"/>
    <w:multiLevelType w:val="hybridMultilevel"/>
    <w:tmpl w:val="B13031F2"/>
    <w:lvl w:ilvl="0" w:tplc="9C1A32E2">
      <w:start w:val="1"/>
      <w:numFmt w:val="arabicAbjad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793BB2"/>
    <w:multiLevelType w:val="hybridMultilevel"/>
    <w:tmpl w:val="7D1ABB1C"/>
    <w:lvl w:ilvl="0" w:tplc="B2724988">
      <w:start w:val="1"/>
      <w:numFmt w:val="decimal"/>
      <w:lvlText w:val="%1-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0" w:hanging="360"/>
      </w:pPr>
    </w:lvl>
    <w:lvl w:ilvl="2" w:tplc="0409001B" w:tentative="1">
      <w:start w:val="1"/>
      <w:numFmt w:val="lowerRoman"/>
      <w:lvlText w:val="%3."/>
      <w:lvlJc w:val="right"/>
      <w:pPr>
        <w:ind w:left="1930" w:hanging="180"/>
      </w:pPr>
    </w:lvl>
    <w:lvl w:ilvl="3" w:tplc="0409000F" w:tentative="1">
      <w:start w:val="1"/>
      <w:numFmt w:val="decimal"/>
      <w:lvlText w:val="%4."/>
      <w:lvlJc w:val="left"/>
      <w:pPr>
        <w:ind w:left="2650" w:hanging="360"/>
      </w:pPr>
    </w:lvl>
    <w:lvl w:ilvl="4" w:tplc="04090019" w:tentative="1">
      <w:start w:val="1"/>
      <w:numFmt w:val="lowerLetter"/>
      <w:lvlText w:val="%5."/>
      <w:lvlJc w:val="left"/>
      <w:pPr>
        <w:ind w:left="3370" w:hanging="360"/>
      </w:pPr>
    </w:lvl>
    <w:lvl w:ilvl="5" w:tplc="0409001B" w:tentative="1">
      <w:start w:val="1"/>
      <w:numFmt w:val="lowerRoman"/>
      <w:lvlText w:val="%6."/>
      <w:lvlJc w:val="right"/>
      <w:pPr>
        <w:ind w:left="4090" w:hanging="180"/>
      </w:pPr>
    </w:lvl>
    <w:lvl w:ilvl="6" w:tplc="0409000F" w:tentative="1">
      <w:start w:val="1"/>
      <w:numFmt w:val="decimal"/>
      <w:lvlText w:val="%7."/>
      <w:lvlJc w:val="left"/>
      <w:pPr>
        <w:ind w:left="4810" w:hanging="360"/>
      </w:pPr>
    </w:lvl>
    <w:lvl w:ilvl="7" w:tplc="04090019" w:tentative="1">
      <w:start w:val="1"/>
      <w:numFmt w:val="lowerLetter"/>
      <w:lvlText w:val="%8."/>
      <w:lvlJc w:val="left"/>
      <w:pPr>
        <w:ind w:left="5530" w:hanging="360"/>
      </w:pPr>
    </w:lvl>
    <w:lvl w:ilvl="8" w:tplc="0409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15">
    <w:nsid w:val="6E590BCD"/>
    <w:multiLevelType w:val="hybridMultilevel"/>
    <w:tmpl w:val="88B4E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arabicAlpha"/>
      <w:lvlText w:val="%2-"/>
      <w:lvlJc w:val="center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C97375"/>
    <w:multiLevelType w:val="hybridMultilevel"/>
    <w:tmpl w:val="00F2B502"/>
    <w:lvl w:ilvl="0" w:tplc="0E02C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8468A1"/>
    <w:multiLevelType w:val="hybridMultilevel"/>
    <w:tmpl w:val="B66249E6"/>
    <w:lvl w:ilvl="0" w:tplc="CA802AA2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8">
    <w:nsid w:val="747B7045"/>
    <w:multiLevelType w:val="hybridMultilevel"/>
    <w:tmpl w:val="9D321662"/>
    <w:lvl w:ilvl="0" w:tplc="B02866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D76FBB"/>
    <w:multiLevelType w:val="hybridMultilevel"/>
    <w:tmpl w:val="6428C26A"/>
    <w:lvl w:ilvl="0" w:tplc="73727BC0">
      <w:start w:val="1"/>
      <w:numFmt w:val="decimal"/>
      <w:lvlText w:val="%1.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7"/>
  </w:num>
  <w:num w:numId="3">
    <w:abstractNumId w:val="7"/>
  </w:num>
  <w:num w:numId="4">
    <w:abstractNumId w:val="10"/>
  </w:num>
  <w:num w:numId="5">
    <w:abstractNumId w:val="3"/>
  </w:num>
  <w:num w:numId="6">
    <w:abstractNumId w:val="8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6"/>
  </w:num>
  <w:num w:numId="12">
    <w:abstractNumId w:val="14"/>
  </w:num>
  <w:num w:numId="13">
    <w:abstractNumId w:val="16"/>
  </w:num>
  <w:num w:numId="14">
    <w:abstractNumId w:val="15"/>
  </w:num>
  <w:num w:numId="15">
    <w:abstractNumId w:val="5"/>
  </w:num>
  <w:num w:numId="16">
    <w:abstractNumId w:val="18"/>
  </w:num>
  <w:num w:numId="17">
    <w:abstractNumId w:val="2"/>
  </w:num>
  <w:num w:numId="18">
    <w:abstractNumId w:val="19"/>
  </w:num>
  <w:num w:numId="19">
    <w:abstractNumId w:val="11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EQiNjCwsLQ2NLAyUdpeDU4uLM/DyQAsNaACXFZ40sAAAA"/>
  </w:docVars>
  <w:rsids>
    <w:rsidRoot w:val="005A5B0D"/>
    <w:rsid w:val="00000DC8"/>
    <w:rsid w:val="00001FF3"/>
    <w:rsid w:val="0000349F"/>
    <w:rsid w:val="00004652"/>
    <w:rsid w:val="0000626C"/>
    <w:rsid w:val="00014ED4"/>
    <w:rsid w:val="0002259F"/>
    <w:rsid w:val="0002612B"/>
    <w:rsid w:val="000270C0"/>
    <w:rsid w:val="000427B3"/>
    <w:rsid w:val="00064401"/>
    <w:rsid w:val="00064B9E"/>
    <w:rsid w:val="000650A0"/>
    <w:rsid w:val="00071AD7"/>
    <w:rsid w:val="000736A3"/>
    <w:rsid w:val="000845E2"/>
    <w:rsid w:val="0008560F"/>
    <w:rsid w:val="0009717A"/>
    <w:rsid w:val="00097779"/>
    <w:rsid w:val="000B2FA0"/>
    <w:rsid w:val="000C78A8"/>
    <w:rsid w:val="000D3CF2"/>
    <w:rsid w:val="000E7142"/>
    <w:rsid w:val="000F03E9"/>
    <w:rsid w:val="000F08FD"/>
    <w:rsid w:val="000F0D8D"/>
    <w:rsid w:val="000F2428"/>
    <w:rsid w:val="00101E42"/>
    <w:rsid w:val="001128CE"/>
    <w:rsid w:val="0012387E"/>
    <w:rsid w:val="00126670"/>
    <w:rsid w:val="001306F8"/>
    <w:rsid w:val="00134EE4"/>
    <w:rsid w:val="001567DD"/>
    <w:rsid w:val="00186C2A"/>
    <w:rsid w:val="001A4CEB"/>
    <w:rsid w:val="001B6B5A"/>
    <w:rsid w:val="001B7C07"/>
    <w:rsid w:val="001B7D25"/>
    <w:rsid w:val="001D55A3"/>
    <w:rsid w:val="001D6E66"/>
    <w:rsid w:val="001E42E3"/>
    <w:rsid w:val="002014D8"/>
    <w:rsid w:val="002048A8"/>
    <w:rsid w:val="00210092"/>
    <w:rsid w:val="00220B07"/>
    <w:rsid w:val="00221708"/>
    <w:rsid w:val="002236B9"/>
    <w:rsid w:val="002239C1"/>
    <w:rsid w:val="00230C92"/>
    <w:rsid w:val="00230D40"/>
    <w:rsid w:val="002311A4"/>
    <w:rsid w:val="002405CA"/>
    <w:rsid w:val="0024542F"/>
    <w:rsid w:val="002557D8"/>
    <w:rsid w:val="0025791A"/>
    <w:rsid w:val="00267D02"/>
    <w:rsid w:val="00272D8C"/>
    <w:rsid w:val="00273760"/>
    <w:rsid w:val="0027650E"/>
    <w:rsid w:val="0028766B"/>
    <w:rsid w:val="002A5C68"/>
    <w:rsid w:val="002C0F72"/>
    <w:rsid w:val="002C46C2"/>
    <w:rsid w:val="002D3C76"/>
    <w:rsid w:val="002F5F93"/>
    <w:rsid w:val="003004C4"/>
    <w:rsid w:val="00301C0A"/>
    <w:rsid w:val="00304BE1"/>
    <w:rsid w:val="00315044"/>
    <w:rsid w:val="003238CE"/>
    <w:rsid w:val="00323F54"/>
    <w:rsid w:val="0032793E"/>
    <w:rsid w:val="00336AFF"/>
    <w:rsid w:val="0034682B"/>
    <w:rsid w:val="0035617E"/>
    <w:rsid w:val="00360BEA"/>
    <w:rsid w:val="003671E2"/>
    <w:rsid w:val="003704BA"/>
    <w:rsid w:val="003923C8"/>
    <w:rsid w:val="003A0865"/>
    <w:rsid w:val="003A1AD4"/>
    <w:rsid w:val="003A2970"/>
    <w:rsid w:val="003A6527"/>
    <w:rsid w:val="003B7C02"/>
    <w:rsid w:val="003C4930"/>
    <w:rsid w:val="003C5D41"/>
    <w:rsid w:val="003D6BF0"/>
    <w:rsid w:val="003E37BA"/>
    <w:rsid w:val="003E7490"/>
    <w:rsid w:val="003F2D91"/>
    <w:rsid w:val="003F78B7"/>
    <w:rsid w:val="004028C4"/>
    <w:rsid w:val="00411B5C"/>
    <w:rsid w:val="00443017"/>
    <w:rsid w:val="0045333A"/>
    <w:rsid w:val="004606C3"/>
    <w:rsid w:val="004616A8"/>
    <w:rsid w:val="00461A00"/>
    <w:rsid w:val="00462DC3"/>
    <w:rsid w:val="0047379A"/>
    <w:rsid w:val="00475197"/>
    <w:rsid w:val="004804ED"/>
    <w:rsid w:val="004901CA"/>
    <w:rsid w:val="00490A3E"/>
    <w:rsid w:val="004B50B5"/>
    <w:rsid w:val="004C572F"/>
    <w:rsid w:val="004E295E"/>
    <w:rsid w:val="004E5D0F"/>
    <w:rsid w:val="004F0DB1"/>
    <w:rsid w:val="00501018"/>
    <w:rsid w:val="00530FE2"/>
    <w:rsid w:val="00541661"/>
    <w:rsid w:val="00546E5A"/>
    <w:rsid w:val="00550172"/>
    <w:rsid w:val="00553A8C"/>
    <w:rsid w:val="00553F6A"/>
    <w:rsid w:val="00572EDD"/>
    <w:rsid w:val="00574038"/>
    <w:rsid w:val="0058207E"/>
    <w:rsid w:val="00582E6B"/>
    <w:rsid w:val="0058331F"/>
    <w:rsid w:val="0059755A"/>
    <w:rsid w:val="005A5B0D"/>
    <w:rsid w:val="005B0D72"/>
    <w:rsid w:val="005B2700"/>
    <w:rsid w:val="005B32B0"/>
    <w:rsid w:val="005B5BAF"/>
    <w:rsid w:val="005C3F1E"/>
    <w:rsid w:val="005C43D0"/>
    <w:rsid w:val="005C4981"/>
    <w:rsid w:val="005C7A8A"/>
    <w:rsid w:val="005F13AE"/>
    <w:rsid w:val="00603843"/>
    <w:rsid w:val="00613177"/>
    <w:rsid w:val="006136E2"/>
    <w:rsid w:val="00633F50"/>
    <w:rsid w:val="00635410"/>
    <w:rsid w:val="0064124B"/>
    <w:rsid w:val="006526FC"/>
    <w:rsid w:val="00665535"/>
    <w:rsid w:val="00671A9E"/>
    <w:rsid w:val="00671ED8"/>
    <w:rsid w:val="00677112"/>
    <w:rsid w:val="00690072"/>
    <w:rsid w:val="006965B4"/>
    <w:rsid w:val="006B1A8F"/>
    <w:rsid w:val="006B4F5B"/>
    <w:rsid w:val="006C7760"/>
    <w:rsid w:val="006D42D9"/>
    <w:rsid w:val="006D67C6"/>
    <w:rsid w:val="006E716E"/>
    <w:rsid w:val="006F29B3"/>
    <w:rsid w:val="006F45C3"/>
    <w:rsid w:val="00700882"/>
    <w:rsid w:val="00702E43"/>
    <w:rsid w:val="00707746"/>
    <w:rsid w:val="00737278"/>
    <w:rsid w:val="007452E8"/>
    <w:rsid w:val="00745E47"/>
    <w:rsid w:val="0075797E"/>
    <w:rsid w:val="00770AF4"/>
    <w:rsid w:val="0077507A"/>
    <w:rsid w:val="0078329B"/>
    <w:rsid w:val="00783B5C"/>
    <w:rsid w:val="00785D27"/>
    <w:rsid w:val="00786FF6"/>
    <w:rsid w:val="00787C76"/>
    <w:rsid w:val="00794BBE"/>
    <w:rsid w:val="007A3134"/>
    <w:rsid w:val="007B69A2"/>
    <w:rsid w:val="007C7F6E"/>
    <w:rsid w:val="007D162E"/>
    <w:rsid w:val="007D3A04"/>
    <w:rsid w:val="007E24CE"/>
    <w:rsid w:val="007E2981"/>
    <w:rsid w:val="007F18E1"/>
    <w:rsid w:val="00801C60"/>
    <w:rsid w:val="00805C98"/>
    <w:rsid w:val="00814E0C"/>
    <w:rsid w:val="00816CB3"/>
    <w:rsid w:val="008175C2"/>
    <w:rsid w:val="008331C4"/>
    <w:rsid w:val="00840DDC"/>
    <w:rsid w:val="00851EFE"/>
    <w:rsid w:val="00855B9E"/>
    <w:rsid w:val="008576BF"/>
    <w:rsid w:val="00857F3F"/>
    <w:rsid w:val="00860E65"/>
    <w:rsid w:val="00876312"/>
    <w:rsid w:val="008A2169"/>
    <w:rsid w:val="008B3F7C"/>
    <w:rsid w:val="008B5492"/>
    <w:rsid w:val="008D1D56"/>
    <w:rsid w:val="008E2EB2"/>
    <w:rsid w:val="008E51F8"/>
    <w:rsid w:val="008E5AA0"/>
    <w:rsid w:val="008E61BD"/>
    <w:rsid w:val="0090578E"/>
    <w:rsid w:val="0090721B"/>
    <w:rsid w:val="00914F49"/>
    <w:rsid w:val="00915236"/>
    <w:rsid w:val="00916FC5"/>
    <w:rsid w:val="00953B78"/>
    <w:rsid w:val="009574CD"/>
    <w:rsid w:val="009844C1"/>
    <w:rsid w:val="009866BD"/>
    <w:rsid w:val="00993921"/>
    <w:rsid w:val="009A153E"/>
    <w:rsid w:val="009A22B6"/>
    <w:rsid w:val="009B07EF"/>
    <w:rsid w:val="009B134B"/>
    <w:rsid w:val="009B24FD"/>
    <w:rsid w:val="009B2548"/>
    <w:rsid w:val="009C750F"/>
    <w:rsid w:val="009D60E7"/>
    <w:rsid w:val="00A02FA3"/>
    <w:rsid w:val="00A06522"/>
    <w:rsid w:val="00A13259"/>
    <w:rsid w:val="00A20CDE"/>
    <w:rsid w:val="00A23137"/>
    <w:rsid w:val="00A24E7D"/>
    <w:rsid w:val="00A26C56"/>
    <w:rsid w:val="00A438FA"/>
    <w:rsid w:val="00A55DD6"/>
    <w:rsid w:val="00A56A50"/>
    <w:rsid w:val="00A758F0"/>
    <w:rsid w:val="00A773C3"/>
    <w:rsid w:val="00A9338B"/>
    <w:rsid w:val="00A95518"/>
    <w:rsid w:val="00AA636C"/>
    <w:rsid w:val="00AA653A"/>
    <w:rsid w:val="00AC1E43"/>
    <w:rsid w:val="00AC658C"/>
    <w:rsid w:val="00AE56DE"/>
    <w:rsid w:val="00AF02F7"/>
    <w:rsid w:val="00AF1683"/>
    <w:rsid w:val="00B1558E"/>
    <w:rsid w:val="00B2094A"/>
    <w:rsid w:val="00B236C4"/>
    <w:rsid w:val="00B30BA0"/>
    <w:rsid w:val="00B4150F"/>
    <w:rsid w:val="00B51BF7"/>
    <w:rsid w:val="00B63F6B"/>
    <w:rsid w:val="00B72881"/>
    <w:rsid w:val="00B74247"/>
    <w:rsid w:val="00B77B92"/>
    <w:rsid w:val="00B80E0C"/>
    <w:rsid w:val="00B86AEF"/>
    <w:rsid w:val="00B87121"/>
    <w:rsid w:val="00B91084"/>
    <w:rsid w:val="00BB5FAF"/>
    <w:rsid w:val="00BB7682"/>
    <w:rsid w:val="00BC70E0"/>
    <w:rsid w:val="00BD1E3F"/>
    <w:rsid w:val="00BD573B"/>
    <w:rsid w:val="00BF091C"/>
    <w:rsid w:val="00BF2A86"/>
    <w:rsid w:val="00BF3C61"/>
    <w:rsid w:val="00C04E5D"/>
    <w:rsid w:val="00C11761"/>
    <w:rsid w:val="00C143AC"/>
    <w:rsid w:val="00C224E3"/>
    <w:rsid w:val="00C2741D"/>
    <w:rsid w:val="00C3413D"/>
    <w:rsid w:val="00C34D73"/>
    <w:rsid w:val="00C409C9"/>
    <w:rsid w:val="00C4738A"/>
    <w:rsid w:val="00C56D5A"/>
    <w:rsid w:val="00C63438"/>
    <w:rsid w:val="00C673C0"/>
    <w:rsid w:val="00C75036"/>
    <w:rsid w:val="00C943E3"/>
    <w:rsid w:val="00C94A5B"/>
    <w:rsid w:val="00C9766B"/>
    <w:rsid w:val="00CB0AAB"/>
    <w:rsid w:val="00CD0150"/>
    <w:rsid w:val="00CD120A"/>
    <w:rsid w:val="00CF56F4"/>
    <w:rsid w:val="00CF61D3"/>
    <w:rsid w:val="00CF6345"/>
    <w:rsid w:val="00D0185B"/>
    <w:rsid w:val="00D0522D"/>
    <w:rsid w:val="00D0586D"/>
    <w:rsid w:val="00D109BE"/>
    <w:rsid w:val="00D10CB7"/>
    <w:rsid w:val="00D12CF0"/>
    <w:rsid w:val="00D30AD8"/>
    <w:rsid w:val="00D36C35"/>
    <w:rsid w:val="00D575EF"/>
    <w:rsid w:val="00D664F6"/>
    <w:rsid w:val="00D66EA7"/>
    <w:rsid w:val="00D7551F"/>
    <w:rsid w:val="00D761B3"/>
    <w:rsid w:val="00D814C6"/>
    <w:rsid w:val="00D81A31"/>
    <w:rsid w:val="00D8712D"/>
    <w:rsid w:val="00D87576"/>
    <w:rsid w:val="00D918EF"/>
    <w:rsid w:val="00D9346C"/>
    <w:rsid w:val="00DA43A6"/>
    <w:rsid w:val="00DA5436"/>
    <w:rsid w:val="00DB56C5"/>
    <w:rsid w:val="00DC17DD"/>
    <w:rsid w:val="00DC55D5"/>
    <w:rsid w:val="00DC77EF"/>
    <w:rsid w:val="00DD1BB0"/>
    <w:rsid w:val="00DD4E92"/>
    <w:rsid w:val="00DE3A01"/>
    <w:rsid w:val="00DF14FD"/>
    <w:rsid w:val="00DF1EBD"/>
    <w:rsid w:val="00DF2E67"/>
    <w:rsid w:val="00E015EF"/>
    <w:rsid w:val="00E104D6"/>
    <w:rsid w:val="00E15AB7"/>
    <w:rsid w:val="00E24094"/>
    <w:rsid w:val="00E320CC"/>
    <w:rsid w:val="00E32F46"/>
    <w:rsid w:val="00E401FB"/>
    <w:rsid w:val="00E47D84"/>
    <w:rsid w:val="00E5270B"/>
    <w:rsid w:val="00E537EE"/>
    <w:rsid w:val="00E57030"/>
    <w:rsid w:val="00E718C9"/>
    <w:rsid w:val="00E7395A"/>
    <w:rsid w:val="00E7725A"/>
    <w:rsid w:val="00E8719E"/>
    <w:rsid w:val="00EB0BB7"/>
    <w:rsid w:val="00EB2673"/>
    <w:rsid w:val="00EB31C9"/>
    <w:rsid w:val="00EB4209"/>
    <w:rsid w:val="00EB5B4D"/>
    <w:rsid w:val="00EC0D2D"/>
    <w:rsid w:val="00EC3A78"/>
    <w:rsid w:val="00EC5EDB"/>
    <w:rsid w:val="00EC6D0A"/>
    <w:rsid w:val="00EE1004"/>
    <w:rsid w:val="00EE7671"/>
    <w:rsid w:val="00F5709D"/>
    <w:rsid w:val="00F5765F"/>
    <w:rsid w:val="00F576AC"/>
    <w:rsid w:val="00F57C82"/>
    <w:rsid w:val="00F57EEE"/>
    <w:rsid w:val="00F661A9"/>
    <w:rsid w:val="00F82AE8"/>
    <w:rsid w:val="00FA4797"/>
    <w:rsid w:val="00FA7720"/>
    <w:rsid w:val="00FB114A"/>
    <w:rsid w:val="00FB325A"/>
    <w:rsid w:val="00FB495E"/>
    <w:rsid w:val="00FC483E"/>
    <w:rsid w:val="00FC486C"/>
    <w:rsid w:val="00FD1C3D"/>
    <w:rsid w:val="00FD5D3C"/>
    <w:rsid w:val="00FE21A8"/>
    <w:rsid w:val="00FE2F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650E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Heading1Char"/>
    <w:uiPriority w:val="9"/>
    <w:qFormat/>
    <w:rsid w:val="00CF63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Header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a0"/>
    <w:link w:val="a3"/>
    <w:uiPriority w:val="99"/>
    <w:rsid w:val="005A5B0D"/>
  </w:style>
  <w:style w:type="paragraph" w:styleId="a4">
    <w:name w:val="footer"/>
    <w:basedOn w:val="a"/>
    <w:link w:val="Footer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a0"/>
    <w:link w:val="a4"/>
    <w:uiPriority w:val="99"/>
    <w:rsid w:val="005A5B0D"/>
  </w:style>
  <w:style w:type="paragraph" w:styleId="a5">
    <w:name w:val="No Spacing"/>
    <w:uiPriority w:val="1"/>
    <w:qFormat/>
    <w:rsid w:val="00CF6345"/>
    <w:pPr>
      <w:spacing w:after="0" w:line="240" w:lineRule="auto"/>
    </w:pPr>
  </w:style>
  <w:style w:type="character" w:customStyle="1" w:styleId="Heading1Char">
    <w:name w:val="Heading 1 Char"/>
    <w:basedOn w:val="a0"/>
    <w:link w:val="1"/>
    <w:uiPriority w:val="9"/>
    <w:rsid w:val="00CF63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6">
    <w:name w:val="Table Grid"/>
    <w:basedOn w:val="a1"/>
    <w:uiPriority w:val="59"/>
    <w:rsid w:val="00FB325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Balloon Text"/>
    <w:basedOn w:val="a"/>
    <w:link w:val="BalloonTextChar"/>
    <w:uiPriority w:val="99"/>
    <w:semiHidden/>
    <w:unhideWhenUsed/>
    <w:rsid w:val="00FB32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a0"/>
    <w:link w:val="a7"/>
    <w:uiPriority w:val="99"/>
    <w:semiHidden/>
    <w:rsid w:val="00FB325A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9B134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1B7D25"/>
    <w:rPr>
      <w:color w:val="0000FF" w:themeColor="hyperlink"/>
      <w:u w:val="single"/>
    </w:rPr>
  </w:style>
  <w:style w:type="character" w:styleId="a9">
    <w:name w:val="Placeholder Text"/>
    <w:basedOn w:val="a0"/>
    <w:uiPriority w:val="99"/>
    <w:semiHidden/>
    <w:rsid w:val="003923C8"/>
    <w:rPr>
      <w:color w:val="808080"/>
    </w:rPr>
  </w:style>
  <w:style w:type="character" w:customStyle="1" w:styleId="shorttext">
    <w:name w:val="short_text"/>
    <w:basedOn w:val="a0"/>
    <w:rsid w:val="00AA636C"/>
  </w:style>
  <w:style w:type="character" w:customStyle="1" w:styleId="hps">
    <w:name w:val="hps"/>
    <w:basedOn w:val="a0"/>
    <w:rsid w:val="00AA63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650E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Heading1Char"/>
    <w:uiPriority w:val="9"/>
    <w:qFormat/>
    <w:rsid w:val="00CF63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Header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a0"/>
    <w:link w:val="a3"/>
    <w:uiPriority w:val="99"/>
    <w:rsid w:val="005A5B0D"/>
  </w:style>
  <w:style w:type="paragraph" w:styleId="a4">
    <w:name w:val="footer"/>
    <w:basedOn w:val="a"/>
    <w:link w:val="Footer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a0"/>
    <w:link w:val="a4"/>
    <w:uiPriority w:val="99"/>
    <w:rsid w:val="005A5B0D"/>
  </w:style>
  <w:style w:type="paragraph" w:styleId="a5">
    <w:name w:val="No Spacing"/>
    <w:uiPriority w:val="1"/>
    <w:qFormat/>
    <w:rsid w:val="00CF6345"/>
    <w:pPr>
      <w:spacing w:after="0" w:line="240" w:lineRule="auto"/>
    </w:pPr>
  </w:style>
  <w:style w:type="character" w:customStyle="1" w:styleId="Heading1Char">
    <w:name w:val="Heading 1 Char"/>
    <w:basedOn w:val="a0"/>
    <w:link w:val="1"/>
    <w:uiPriority w:val="9"/>
    <w:rsid w:val="00CF63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6">
    <w:name w:val="Table Grid"/>
    <w:basedOn w:val="a1"/>
    <w:uiPriority w:val="59"/>
    <w:rsid w:val="00FB325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Balloon Text"/>
    <w:basedOn w:val="a"/>
    <w:link w:val="BalloonTextChar"/>
    <w:uiPriority w:val="99"/>
    <w:semiHidden/>
    <w:unhideWhenUsed/>
    <w:rsid w:val="00FB32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a0"/>
    <w:link w:val="a7"/>
    <w:uiPriority w:val="99"/>
    <w:semiHidden/>
    <w:rsid w:val="00FB325A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9B134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1B7D25"/>
    <w:rPr>
      <w:color w:val="0000FF" w:themeColor="hyperlink"/>
      <w:u w:val="single"/>
    </w:rPr>
  </w:style>
  <w:style w:type="character" w:styleId="a9">
    <w:name w:val="Placeholder Text"/>
    <w:basedOn w:val="a0"/>
    <w:uiPriority w:val="99"/>
    <w:semiHidden/>
    <w:rsid w:val="003923C8"/>
    <w:rPr>
      <w:color w:val="808080"/>
    </w:rPr>
  </w:style>
  <w:style w:type="character" w:customStyle="1" w:styleId="shorttext">
    <w:name w:val="short_text"/>
    <w:basedOn w:val="a0"/>
    <w:rsid w:val="00AA636C"/>
  </w:style>
  <w:style w:type="character" w:customStyle="1" w:styleId="hps">
    <w:name w:val="hps"/>
    <w:basedOn w:val="a0"/>
    <w:rsid w:val="00AA6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4E23D4CF640D346A391A3F7A0EEB3DE" ma:contentTypeVersion="2" ma:contentTypeDescription="إنشاء مستند جديد." ma:contentTypeScope="" ma:versionID="6d22576ba44b2b6d6076296b67d946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417bebeb3ac5947800c5f973d7ab95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362FE-7812-4B01-9134-2F1EBEEF169A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0EE94BE-4CC3-4CDA-AF9D-6671E8FCD4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19D218-A0AF-4B3C-ACF1-97BE3A3C3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D44C52-8774-4930-B904-3BE74D214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mashari</dc:creator>
  <cp:lastModifiedBy>May Almoajel</cp:lastModifiedBy>
  <cp:revision>2</cp:revision>
  <cp:lastPrinted>2011-05-30T06:18:00Z</cp:lastPrinted>
  <dcterms:created xsi:type="dcterms:W3CDTF">2016-01-25T08:49:00Z</dcterms:created>
  <dcterms:modified xsi:type="dcterms:W3CDTF">2016-01-2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23D4CF640D346A391A3F7A0EEB3DE</vt:lpwstr>
  </property>
</Properties>
</file>